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5514B" w:rsidP="009344FF">
      <w:r w:rsidRPr="00C5514B">
        <w:t>I have reviewed the comments by the reviewers and the manuscript and I am pleased to recommend its acceptance for publication provided that the authors revised the manuscript according to the reviewers' comment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C45A3" w:rsidRPr="00BC3125" w:rsidRDefault="00F8678D" w:rsidP="009344FF">
      <w:r w:rsidRPr="00BC3125">
        <w:t>Prof. Hon H. Ho (</w:t>
      </w:r>
      <w:proofErr w:type="spellStart"/>
      <w:r w:rsidRPr="00BC3125">
        <w:t>Retd</w:t>
      </w:r>
      <w:proofErr w:type="spellEnd"/>
      <w:r w:rsidRPr="00BC3125">
        <w:t>.), State University of New York, USA</w:t>
      </w:r>
      <w:bookmarkStart w:id="0" w:name="_GoBack"/>
      <w:bookmarkEnd w:id="0"/>
    </w:p>
    <w:sectPr w:rsidR="00EC45A3" w:rsidRPr="00BC31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sTQwNbcwMbAwMjVW0lEKTi0uzszPAykwrAUAmEBMoiwAAAA="/>
  </w:docVars>
  <w:rsids>
    <w:rsidRoot w:val="00A72896"/>
    <w:rsid w:val="002C0B2C"/>
    <w:rsid w:val="009344FF"/>
    <w:rsid w:val="009C604E"/>
    <w:rsid w:val="009F328F"/>
    <w:rsid w:val="00A72896"/>
    <w:rsid w:val="00B13241"/>
    <w:rsid w:val="00BC3125"/>
    <w:rsid w:val="00C5514B"/>
    <w:rsid w:val="00EC45A3"/>
    <w:rsid w:val="00F86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CBE49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4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74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1T12:45:00Z</dcterms:modified>
</cp:coreProperties>
</file>